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Servic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charge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charge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total charge used service 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times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C[dataServic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C_times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total times used service 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8ab1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4T01:52:38Z</dcterms:created>
  <dcterms:modified xsi:type="dcterms:W3CDTF">2018-10-14T01:52:38Z</dcterms:modified>
</cp:coreProperties>
</file>